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1AABFA" w14:textId="40EB64FB" w:rsidR="42E9E71E" w:rsidRDefault="197B71C2" w:rsidP="197B71C2">
      <w:pPr>
        <w:jc w:val="center"/>
        <w:rPr>
          <w:rFonts w:eastAsia="Times New Roman"/>
          <w:color w:val="000000" w:themeColor="text1"/>
          <w:lang w:eastAsia="en-CA"/>
        </w:rPr>
      </w:pPr>
      <w:bookmarkStart w:id="0" w:name="_GoBack"/>
      <w:bookmarkEnd w:id="0"/>
      <w:r w:rsidRPr="197B71C2">
        <w:rPr>
          <w:rFonts w:ascii="Verdana" w:hAnsi="Verdana"/>
          <w:b/>
          <w:bCs/>
          <w:sz w:val="20"/>
          <w:szCs w:val="20"/>
          <w:u w:val="single"/>
        </w:rPr>
        <w:t>What Would Jesus Undo: Inequality</w:t>
      </w:r>
      <w:r w:rsidR="42E9E71E">
        <w:br/>
      </w:r>
      <w:r w:rsidRPr="197B71C2">
        <w:rPr>
          <w:rFonts w:ascii="Verdana" w:hAnsi="Verdana"/>
          <w:b/>
          <w:bCs/>
          <w:i/>
          <w:iCs/>
          <w:sz w:val="18"/>
          <w:szCs w:val="18"/>
        </w:rPr>
        <w:t>Laura Klaver</w:t>
      </w:r>
    </w:p>
    <w:p w14:paraId="70576890" w14:textId="2372E077" w:rsidR="197B71C2" w:rsidRDefault="197B71C2" w:rsidP="197B71C2">
      <w:pPr>
        <w:jc w:val="center"/>
        <w:rPr>
          <w:rFonts w:ascii="Verdana" w:eastAsia="Verdana" w:hAnsi="Verdana" w:cs="Verdana"/>
          <w:i/>
          <w:iCs/>
          <w:sz w:val="18"/>
          <w:szCs w:val="18"/>
        </w:rPr>
      </w:pPr>
      <w:r w:rsidRPr="197B71C2">
        <w:rPr>
          <w:rFonts w:ascii="Verdana" w:eastAsia="Verdana" w:hAnsi="Verdana" w:cs="Verdana"/>
          <w:i/>
          <w:iCs/>
          <w:sz w:val="18"/>
          <w:szCs w:val="18"/>
        </w:rPr>
        <w:t xml:space="preserve">“The ground is level at the foot of the cross. Anyone may come there for there is no cost. </w:t>
      </w:r>
      <w:r>
        <w:br/>
      </w:r>
      <w:r w:rsidRPr="197B71C2">
        <w:rPr>
          <w:rFonts w:ascii="Verdana" w:eastAsia="Verdana" w:hAnsi="Verdana" w:cs="Verdana"/>
          <w:i/>
          <w:iCs/>
          <w:sz w:val="18"/>
          <w:szCs w:val="18"/>
        </w:rPr>
        <w:t xml:space="preserve">Rich man or poor man, bonded or free. The ground was </w:t>
      </w:r>
      <w:proofErr w:type="spellStart"/>
      <w:r w:rsidRPr="197B71C2">
        <w:rPr>
          <w:rFonts w:ascii="Verdana" w:eastAsia="Verdana" w:hAnsi="Verdana" w:cs="Verdana"/>
          <w:i/>
          <w:iCs/>
          <w:sz w:val="18"/>
          <w:szCs w:val="18"/>
        </w:rPr>
        <w:t>leveled</w:t>
      </w:r>
      <w:proofErr w:type="spellEnd"/>
      <w:r w:rsidRPr="197B71C2">
        <w:rPr>
          <w:rFonts w:ascii="Verdana" w:eastAsia="Verdana" w:hAnsi="Verdana" w:cs="Verdana"/>
          <w:i/>
          <w:iCs/>
          <w:sz w:val="18"/>
          <w:szCs w:val="18"/>
        </w:rPr>
        <w:t xml:space="preserve"> that day at Calvary.” - Beverly Lowry</w:t>
      </w:r>
    </w:p>
    <w:p w14:paraId="1A7B27A1" w14:textId="6FF7D22C" w:rsidR="197B71C2" w:rsidRDefault="197B71C2" w:rsidP="197B71C2">
      <w:pPr>
        <w:rPr>
          <w:rFonts w:eastAsia="Times New Roman"/>
          <w:b/>
          <w:bCs/>
          <w:color w:val="0A0A0A"/>
          <w:u w:val="single"/>
          <w:lang w:val="en-GB"/>
        </w:rPr>
      </w:pPr>
    </w:p>
    <w:p w14:paraId="17D10CEE" w14:textId="5A0D6012" w:rsidR="197B71C2" w:rsidRDefault="197B71C2" w:rsidP="197B71C2">
      <w:pPr>
        <w:rPr>
          <w:rFonts w:eastAsia="Times New Roman"/>
          <w:color w:val="0A0A0A"/>
          <w:lang w:val="en-GB"/>
        </w:rPr>
      </w:pPr>
      <w:r w:rsidRPr="197B71C2">
        <w:rPr>
          <w:rFonts w:eastAsia="Times New Roman"/>
          <w:color w:val="0A0A0A"/>
          <w:lang w:val="en-GB"/>
        </w:rPr>
        <w:t>Inequality: ______________________________________________________________</w:t>
      </w:r>
    </w:p>
    <w:p w14:paraId="00566702" w14:textId="71284F01" w:rsidR="197B71C2" w:rsidRDefault="197B71C2" w:rsidP="197B71C2">
      <w:pPr>
        <w:rPr>
          <w:rFonts w:eastAsia="Times New Roman"/>
          <w:lang w:val="en-GB"/>
        </w:rPr>
      </w:pPr>
    </w:p>
    <w:p w14:paraId="7E79B566" w14:textId="6DB150DF" w:rsidR="197B71C2" w:rsidRDefault="197B71C2" w:rsidP="197B71C2">
      <w:pPr>
        <w:rPr>
          <w:rFonts w:eastAsia="Times New Roman"/>
          <w:lang w:val="en-GB"/>
        </w:rPr>
      </w:pPr>
    </w:p>
    <w:p w14:paraId="0BD992B5" w14:textId="49CA53A8" w:rsidR="197B71C2" w:rsidRDefault="197B71C2" w:rsidP="197B71C2">
      <w:pPr>
        <w:rPr>
          <w:rFonts w:eastAsia="Times New Roman"/>
          <w:lang w:val="en-GB"/>
        </w:rPr>
      </w:pPr>
    </w:p>
    <w:p w14:paraId="45B82CD2" w14:textId="1A773FEB" w:rsidR="197B71C2" w:rsidRDefault="197B71C2" w:rsidP="197B71C2">
      <w:pPr>
        <w:rPr>
          <w:rFonts w:eastAsia="Times New Roman"/>
          <w:lang w:val="en-GB"/>
        </w:rPr>
      </w:pPr>
    </w:p>
    <w:p w14:paraId="1C17405E" w14:textId="1413D682" w:rsidR="197B71C2" w:rsidRDefault="197B71C2" w:rsidP="197B71C2">
      <w:pPr>
        <w:rPr>
          <w:rFonts w:eastAsia="Times New Roman"/>
          <w:lang w:val="en-GB"/>
        </w:rPr>
      </w:pPr>
      <w:r w:rsidRPr="197B71C2">
        <w:rPr>
          <w:rFonts w:eastAsia="Times New Roman"/>
          <w:lang w:val="en-GB"/>
        </w:rPr>
        <w:t>Jesus rejects __________________   _____________________________.</w:t>
      </w:r>
    </w:p>
    <w:p w14:paraId="17380068" w14:textId="453CAF4D" w:rsidR="197B71C2" w:rsidRDefault="197B71C2" w:rsidP="197B71C2">
      <w:pPr>
        <w:rPr>
          <w:rFonts w:eastAsia="Times New Roman"/>
          <w:lang w:val="en-GB"/>
        </w:rPr>
      </w:pPr>
    </w:p>
    <w:p w14:paraId="5B18C4C2" w14:textId="5B63DF30" w:rsidR="197B71C2" w:rsidRDefault="197B71C2" w:rsidP="197B71C2">
      <w:pPr>
        <w:rPr>
          <w:rFonts w:eastAsia="Times New Roman"/>
          <w:lang w:val="en-GB"/>
        </w:rPr>
      </w:pPr>
    </w:p>
    <w:p w14:paraId="7844F1F6" w14:textId="574F4C8B" w:rsidR="197B71C2" w:rsidRDefault="197B71C2" w:rsidP="197B71C2">
      <w:pPr>
        <w:rPr>
          <w:rFonts w:eastAsia="Times New Roman"/>
          <w:lang w:val="en-GB"/>
        </w:rPr>
      </w:pPr>
    </w:p>
    <w:p w14:paraId="15D3B385" w14:textId="685C6457" w:rsidR="197B71C2" w:rsidRDefault="197B71C2" w:rsidP="197B71C2">
      <w:pPr>
        <w:rPr>
          <w:rFonts w:eastAsia="Times New Roman"/>
          <w:lang w:val="en-GB"/>
        </w:rPr>
      </w:pPr>
    </w:p>
    <w:p w14:paraId="1D95D24C" w14:textId="4E3A0935" w:rsidR="197B71C2" w:rsidRDefault="197B71C2" w:rsidP="197B71C2">
      <w:pPr>
        <w:rPr>
          <w:rFonts w:eastAsia="Times New Roman"/>
          <w:color w:val="0A0A0A"/>
          <w:lang w:val="en-GB"/>
        </w:rPr>
      </w:pPr>
      <w:r w:rsidRPr="197B71C2">
        <w:rPr>
          <w:rFonts w:eastAsia="Times New Roman"/>
          <w:color w:val="0A0A0A"/>
          <w:lang w:val="en-GB"/>
        </w:rPr>
        <w:t>We gravitate to the _____________________ or the _________________________.</w:t>
      </w:r>
    </w:p>
    <w:p w14:paraId="55942C41" w14:textId="54A7D205" w:rsidR="197B71C2" w:rsidRDefault="197B71C2" w:rsidP="197B71C2">
      <w:pPr>
        <w:rPr>
          <w:rFonts w:eastAsia="Times New Roman"/>
          <w:color w:val="0A0A0A"/>
          <w:lang w:val="en-GB"/>
        </w:rPr>
      </w:pPr>
    </w:p>
    <w:p w14:paraId="5226C263" w14:textId="04062CF2" w:rsidR="197B71C2" w:rsidRDefault="197B71C2" w:rsidP="197B71C2">
      <w:pPr>
        <w:rPr>
          <w:rFonts w:eastAsia="Times New Roman"/>
          <w:color w:val="0A0A0A"/>
          <w:lang w:val="en-GB"/>
        </w:rPr>
      </w:pPr>
    </w:p>
    <w:p w14:paraId="0C7771B4" w14:textId="08974B18" w:rsidR="197B71C2" w:rsidRDefault="197B71C2" w:rsidP="197B71C2">
      <w:pPr>
        <w:rPr>
          <w:rFonts w:eastAsia="Times New Roman"/>
          <w:color w:val="0A0A0A"/>
          <w:lang w:val="en-GB"/>
        </w:rPr>
      </w:pPr>
    </w:p>
    <w:p w14:paraId="65E354CF" w14:textId="6E41D44E" w:rsidR="197B71C2" w:rsidRDefault="197B71C2" w:rsidP="197B71C2">
      <w:pPr>
        <w:rPr>
          <w:rFonts w:eastAsia="Times New Roman"/>
          <w:color w:val="0A0A0A"/>
          <w:lang w:val="en-GB"/>
        </w:rPr>
      </w:pPr>
    </w:p>
    <w:p w14:paraId="6887842C" w14:textId="5F1E3FDC" w:rsidR="197B71C2" w:rsidRDefault="197B71C2" w:rsidP="197B71C2">
      <w:pPr>
        <w:rPr>
          <w:rFonts w:eastAsia="Times New Roman"/>
          <w:lang w:val="en-GB"/>
        </w:rPr>
      </w:pPr>
      <w:r w:rsidRPr="197B71C2">
        <w:rPr>
          <w:rFonts w:eastAsia="Times New Roman"/>
          <w:color w:val="0A0A0A"/>
          <w:lang w:val="en-GB"/>
        </w:rPr>
        <w:t>Differences should cause us to ______________________ not ____________________________</w:t>
      </w:r>
    </w:p>
    <w:p w14:paraId="54E53809" w14:textId="117020D2" w:rsidR="197B71C2" w:rsidRDefault="197B71C2" w:rsidP="197B71C2">
      <w:pPr>
        <w:rPr>
          <w:rFonts w:eastAsia="Times New Roman"/>
          <w:color w:val="0A0A0A"/>
          <w:lang w:val="en-GB"/>
        </w:rPr>
      </w:pPr>
    </w:p>
    <w:p w14:paraId="29F89244" w14:textId="6104B91B" w:rsidR="197B71C2" w:rsidRDefault="197B71C2" w:rsidP="197B71C2">
      <w:pPr>
        <w:rPr>
          <w:rFonts w:eastAsia="Times New Roman"/>
          <w:color w:val="0A0A0A"/>
          <w:lang w:val="en-GB"/>
        </w:rPr>
      </w:pPr>
    </w:p>
    <w:p w14:paraId="483F98F1" w14:textId="0183D89A" w:rsidR="197B71C2" w:rsidRDefault="197B71C2" w:rsidP="197B71C2">
      <w:pPr>
        <w:rPr>
          <w:rFonts w:eastAsia="Times New Roman"/>
          <w:b/>
          <w:bCs/>
          <w:u w:val="single"/>
          <w:lang w:val="en-GB"/>
        </w:rPr>
      </w:pPr>
    </w:p>
    <w:p w14:paraId="40C585C2" w14:textId="0D13F6AA" w:rsidR="3F094D59" w:rsidRDefault="3F094D59" w:rsidP="3F094D59"/>
    <w:p w14:paraId="6F001796" w14:textId="705A7C32" w:rsidR="3F094D59" w:rsidRDefault="3F094D59" w:rsidP="3F094D59"/>
    <w:p w14:paraId="6E200F0C" w14:textId="65EE5252" w:rsidR="3F094D59" w:rsidRDefault="3F094D59" w:rsidP="3F094D59">
      <w:pPr>
        <w:rPr>
          <w:rFonts w:eastAsia="Times New Roman"/>
          <w:lang w:val="en-US"/>
        </w:rPr>
      </w:pPr>
    </w:p>
    <w:p w14:paraId="72A3D3EC" w14:textId="77777777" w:rsidR="005B646A" w:rsidRPr="003C0E6D" w:rsidRDefault="005B646A" w:rsidP="00C903F8"/>
    <w:p w14:paraId="6B932C2C" w14:textId="1BDE26B0" w:rsidR="005B646A" w:rsidRPr="005B646A" w:rsidRDefault="00C550E9" w:rsidP="1F9FBE81">
      <w:pPr>
        <w:rPr>
          <w:rFonts w:ascii="Verdana" w:hAnsi="Verdana"/>
          <w:sz w:val="20"/>
          <w:szCs w:val="20"/>
        </w:rPr>
      </w:pPr>
      <w:r w:rsidRPr="00911A36">
        <w:rPr>
          <w:sz w:val="20"/>
          <w:szCs w:val="20"/>
        </w:rPr>
        <w:br w:type="column"/>
      </w:r>
      <w:r w:rsidR="005F400B" w:rsidRPr="00FE38B2">
        <w:rPr>
          <w:rFonts w:ascii="Verdana" w:hAnsi="Verdana"/>
          <w:sz w:val="20"/>
          <w:szCs w:val="20"/>
        </w:rPr>
        <w:lastRenderedPageBreak/>
        <w:t xml:space="preserve">1) </w:t>
      </w:r>
      <w:r w:rsidR="001A6E44">
        <w:rPr>
          <w:rFonts w:ascii="Verdana" w:hAnsi="Verdana"/>
          <w:sz w:val="20"/>
          <w:szCs w:val="20"/>
        </w:rPr>
        <w:t>What did you think of this sermon? Was there something that you would want to discuss further?</w:t>
      </w:r>
    </w:p>
    <w:p w14:paraId="56AE4D79" w14:textId="021F6A7C" w:rsidR="001A6E44" w:rsidRDefault="197B71C2" w:rsidP="197B71C2">
      <w:pPr>
        <w:spacing w:line="240" w:lineRule="auto"/>
        <w:rPr>
          <w:rFonts w:ascii="Verdana" w:hAnsi="Verdana"/>
          <w:sz w:val="20"/>
          <w:szCs w:val="20"/>
        </w:rPr>
      </w:pPr>
      <w:r w:rsidRPr="197B71C2">
        <w:rPr>
          <w:rFonts w:ascii="Verdana" w:hAnsi="Verdana"/>
          <w:sz w:val="20"/>
          <w:szCs w:val="20"/>
        </w:rPr>
        <w:t xml:space="preserve">2) Read Ephesians 2:11-22. Read in a couple translations of the Bible so you can hear different perspectives. </w:t>
      </w:r>
    </w:p>
    <w:p w14:paraId="5C8864D1" w14:textId="77777777" w:rsidR="001A6E44" w:rsidRDefault="001A6E44" w:rsidP="001A6E44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A. What interests you about this passage?</w:t>
      </w:r>
    </w:p>
    <w:p w14:paraId="38F7A1C8" w14:textId="543DECE9" w:rsidR="001A6E44" w:rsidRDefault="42E9E71E" w:rsidP="42E9E71E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42E9E71E">
        <w:rPr>
          <w:rFonts w:ascii="Verdana" w:hAnsi="Verdana"/>
          <w:sz w:val="20"/>
          <w:szCs w:val="20"/>
        </w:rPr>
        <w:t>B. Are there any study notes in your Bibles that stick out to you?</w:t>
      </w:r>
    </w:p>
    <w:p w14:paraId="635D90C7" w14:textId="67EF9F90" w:rsidR="197B71C2" w:rsidRDefault="197B71C2" w:rsidP="197B71C2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197B71C2">
        <w:rPr>
          <w:rFonts w:ascii="Verdana" w:hAnsi="Verdana"/>
          <w:sz w:val="20"/>
          <w:szCs w:val="20"/>
        </w:rPr>
        <w:t>C. What are some walls of hostility that need to come down in our world? Whether they are an inch high or metres high?</w:t>
      </w:r>
    </w:p>
    <w:p w14:paraId="41792BEE" w14:textId="2442BDBE" w:rsidR="42E9E71E" w:rsidRDefault="197B71C2" w:rsidP="197B71C2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197B71C2">
        <w:rPr>
          <w:rFonts w:ascii="Verdana" w:hAnsi="Verdana"/>
          <w:sz w:val="20"/>
          <w:szCs w:val="20"/>
        </w:rPr>
        <w:t>D. How can we help those two groups to become close? How can we preach peace to both sides?</w:t>
      </w:r>
    </w:p>
    <w:p w14:paraId="77CEA3D6" w14:textId="0AE57DCE" w:rsidR="42E9E71E" w:rsidRDefault="197B71C2" w:rsidP="197B71C2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197B71C2">
        <w:rPr>
          <w:rFonts w:ascii="Verdana" w:hAnsi="Verdana"/>
          <w:sz w:val="20"/>
          <w:szCs w:val="20"/>
        </w:rPr>
        <w:t xml:space="preserve">E. Can you think of any other passages that talk about equality? Take a look at those together. </w:t>
      </w:r>
    </w:p>
    <w:p w14:paraId="094D8858" w14:textId="1FE1F0D0" w:rsidR="197B71C2" w:rsidRDefault="197B71C2" w:rsidP="197B71C2">
      <w:pPr>
        <w:spacing w:line="240" w:lineRule="auto"/>
        <w:rPr>
          <w:rFonts w:ascii="Verdana" w:hAnsi="Verdana"/>
          <w:sz w:val="20"/>
          <w:szCs w:val="20"/>
        </w:rPr>
      </w:pPr>
      <w:r w:rsidRPr="197B71C2">
        <w:rPr>
          <w:rFonts w:ascii="Verdana" w:hAnsi="Verdana"/>
          <w:sz w:val="20"/>
          <w:szCs w:val="20"/>
        </w:rPr>
        <w:t>3) How can we be more aware of internal prejudices we have?</w:t>
      </w:r>
    </w:p>
    <w:p w14:paraId="26423988" w14:textId="1377D7BB" w:rsidR="001A6E44" w:rsidRPr="008119E7" w:rsidRDefault="42E9E71E" w:rsidP="42E9E71E">
      <w:pPr>
        <w:spacing w:line="240" w:lineRule="auto"/>
        <w:rPr>
          <w:rFonts w:ascii="Verdana" w:hAnsi="Verdana"/>
          <w:sz w:val="20"/>
          <w:szCs w:val="20"/>
        </w:rPr>
      </w:pPr>
      <w:r w:rsidRPr="42E9E71E">
        <w:rPr>
          <w:rFonts w:ascii="Verdana" w:hAnsi="Verdana"/>
          <w:sz w:val="20"/>
          <w:szCs w:val="20"/>
        </w:rPr>
        <w:t xml:space="preserve">4) Pray together. </w:t>
      </w:r>
    </w:p>
    <w:p w14:paraId="0D0B940D" w14:textId="77777777" w:rsidR="00F178BF" w:rsidRPr="008119E7" w:rsidRDefault="00F178BF" w:rsidP="00F178BF">
      <w:pPr>
        <w:spacing w:line="240" w:lineRule="auto"/>
        <w:rPr>
          <w:rFonts w:ascii="Verdana" w:hAnsi="Verdana"/>
          <w:sz w:val="20"/>
          <w:szCs w:val="20"/>
        </w:rPr>
      </w:pPr>
    </w:p>
    <w:sectPr w:rsidR="00F178BF" w:rsidRPr="008119E7" w:rsidSect="00CA1460">
      <w:pgSz w:w="15840" w:h="12240" w:orient="landscape"/>
      <w:pgMar w:top="454" w:right="822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72D44"/>
    <w:multiLevelType w:val="hybridMultilevel"/>
    <w:tmpl w:val="5D0E4306"/>
    <w:lvl w:ilvl="0" w:tplc="5822748A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ascii="Arial" w:hAnsi="Arial" w:hint="default"/>
      </w:rPr>
    </w:lvl>
  </w:abstractNum>
  <w:abstractNum w:abstractNumId="5">
    <w:nsid w:val="30EB6969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BB0861"/>
    <w:multiLevelType w:val="hybrid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2"/>
  </w:num>
  <w:num w:numId="8">
    <w:abstractNumId w:val="8"/>
  </w:num>
  <w:num w:numId="9">
    <w:abstractNumId w:val="0"/>
  </w:num>
  <w:num w:numId="10">
    <w:abstractNumId w:val="0"/>
    <w:lvlOverride w:ilvl="0">
      <w:lvl w:ilvl="0" w:tplc="5822748A">
        <w:start w:val="1"/>
        <w:numFmt w:val="decimal"/>
        <w:lvlText w:val="%1)"/>
        <w:lvlJc w:val="left"/>
        <w:pPr>
          <w:ind w:left="720" w:hanging="550"/>
        </w:pPr>
        <w:rPr>
          <w:rFonts w:hint="default"/>
          <w:i/>
        </w:rPr>
      </w:lvl>
    </w:lvlOverride>
    <w:lvlOverride w:ilvl="1">
      <w:lvl w:ilvl="1" w:tplc="10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0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0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10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0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0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0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10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jQ2tjAwNrIwNDBQ0lEKTi0uzszPAykwNKkFAFSGjkctAAAA"/>
  </w:docVars>
  <w:rsids>
    <w:rsidRoot w:val="009C11B4"/>
    <w:rsid w:val="000254F8"/>
    <w:rsid w:val="000D65F3"/>
    <w:rsid w:val="0010639A"/>
    <w:rsid w:val="001455B6"/>
    <w:rsid w:val="00156139"/>
    <w:rsid w:val="00183DCF"/>
    <w:rsid w:val="00186970"/>
    <w:rsid w:val="00194A33"/>
    <w:rsid w:val="00195607"/>
    <w:rsid w:val="001A6E44"/>
    <w:rsid w:val="001B4E3C"/>
    <w:rsid w:val="001C3352"/>
    <w:rsid w:val="001F3FC4"/>
    <w:rsid w:val="002425D3"/>
    <w:rsid w:val="002601E4"/>
    <w:rsid w:val="00280D5A"/>
    <w:rsid w:val="002A37A1"/>
    <w:rsid w:val="00315D6D"/>
    <w:rsid w:val="00315D7A"/>
    <w:rsid w:val="00330EFC"/>
    <w:rsid w:val="00352B12"/>
    <w:rsid w:val="003654EA"/>
    <w:rsid w:val="00370E6F"/>
    <w:rsid w:val="003962D5"/>
    <w:rsid w:val="003C0E6D"/>
    <w:rsid w:val="003C5C25"/>
    <w:rsid w:val="003D56F4"/>
    <w:rsid w:val="003E4A4D"/>
    <w:rsid w:val="003E6CAA"/>
    <w:rsid w:val="0040041B"/>
    <w:rsid w:val="00410740"/>
    <w:rsid w:val="00411B2C"/>
    <w:rsid w:val="00435962"/>
    <w:rsid w:val="00444396"/>
    <w:rsid w:val="004651BD"/>
    <w:rsid w:val="00473954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B646A"/>
    <w:rsid w:val="005D2114"/>
    <w:rsid w:val="005F0E5E"/>
    <w:rsid w:val="005F400B"/>
    <w:rsid w:val="00604E7B"/>
    <w:rsid w:val="006175AC"/>
    <w:rsid w:val="0062088B"/>
    <w:rsid w:val="00650085"/>
    <w:rsid w:val="0065560F"/>
    <w:rsid w:val="00660AA8"/>
    <w:rsid w:val="00672403"/>
    <w:rsid w:val="00693289"/>
    <w:rsid w:val="00697833"/>
    <w:rsid w:val="006A47B8"/>
    <w:rsid w:val="006A521B"/>
    <w:rsid w:val="006D64E3"/>
    <w:rsid w:val="006F4A5A"/>
    <w:rsid w:val="006F749F"/>
    <w:rsid w:val="0070181E"/>
    <w:rsid w:val="00704C87"/>
    <w:rsid w:val="0071020A"/>
    <w:rsid w:val="00713528"/>
    <w:rsid w:val="0074067F"/>
    <w:rsid w:val="007A5733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742B3"/>
    <w:rsid w:val="00894658"/>
    <w:rsid w:val="00895884"/>
    <w:rsid w:val="008B72AF"/>
    <w:rsid w:val="008D18A9"/>
    <w:rsid w:val="008E1211"/>
    <w:rsid w:val="008F2629"/>
    <w:rsid w:val="008F4AD2"/>
    <w:rsid w:val="00911A36"/>
    <w:rsid w:val="00946B46"/>
    <w:rsid w:val="009A20EF"/>
    <w:rsid w:val="009C11B4"/>
    <w:rsid w:val="009C464F"/>
    <w:rsid w:val="009C6B22"/>
    <w:rsid w:val="009D66A2"/>
    <w:rsid w:val="009E5A19"/>
    <w:rsid w:val="00A01D13"/>
    <w:rsid w:val="00AA77D7"/>
    <w:rsid w:val="00AB32F0"/>
    <w:rsid w:val="00AE45D2"/>
    <w:rsid w:val="00AE7D7A"/>
    <w:rsid w:val="00B15DB7"/>
    <w:rsid w:val="00B409CF"/>
    <w:rsid w:val="00B90198"/>
    <w:rsid w:val="00BA70DB"/>
    <w:rsid w:val="00BD3470"/>
    <w:rsid w:val="00BF4C05"/>
    <w:rsid w:val="00BF529D"/>
    <w:rsid w:val="00C132D6"/>
    <w:rsid w:val="00C1424B"/>
    <w:rsid w:val="00C1763C"/>
    <w:rsid w:val="00C20007"/>
    <w:rsid w:val="00C36D44"/>
    <w:rsid w:val="00C521E6"/>
    <w:rsid w:val="00C550E9"/>
    <w:rsid w:val="00C573B8"/>
    <w:rsid w:val="00C704E1"/>
    <w:rsid w:val="00C903F8"/>
    <w:rsid w:val="00CA1460"/>
    <w:rsid w:val="00CB55D0"/>
    <w:rsid w:val="00CD07EF"/>
    <w:rsid w:val="00CF20DB"/>
    <w:rsid w:val="00D1601A"/>
    <w:rsid w:val="00D23A90"/>
    <w:rsid w:val="00D2642C"/>
    <w:rsid w:val="00D32331"/>
    <w:rsid w:val="00D51135"/>
    <w:rsid w:val="00D67547"/>
    <w:rsid w:val="00D71E32"/>
    <w:rsid w:val="00D72240"/>
    <w:rsid w:val="00D76365"/>
    <w:rsid w:val="00DB61EB"/>
    <w:rsid w:val="00DF7595"/>
    <w:rsid w:val="00E2454F"/>
    <w:rsid w:val="00E27D8F"/>
    <w:rsid w:val="00E4473C"/>
    <w:rsid w:val="00E63C2A"/>
    <w:rsid w:val="00E824D1"/>
    <w:rsid w:val="00E927E1"/>
    <w:rsid w:val="00EA2926"/>
    <w:rsid w:val="00EA2AA8"/>
    <w:rsid w:val="00F178BF"/>
    <w:rsid w:val="00F3302B"/>
    <w:rsid w:val="00F40650"/>
    <w:rsid w:val="00F5159A"/>
    <w:rsid w:val="00FA6FAD"/>
    <w:rsid w:val="00FA74F0"/>
    <w:rsid w:val="00FC5DE3"/>
    <w:rsid w:val="00FE0F19"/>
    <w:rsid w:val="00FE38B2"/>
    <w:rsid w:val="197B71C2"/>
    <w:rsid w:val="1F9FBE81"/>
    <w:rsid w:val="3F094D59"/>
    <w:rsid w:val="42E9E71E"/>
    <w:rsid w:val="6D8DB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66C6C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B97E21-DCAC-8B4C-925F-9E56B1A7F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9</Words>
  <Characters>1081</Characters>
  <Application>Microsoft Macintosh Word</Application>
  <DocSecurity>0</DocSecurity>
  <Lines>9</Lines>
  <Paragraphs>2</Paragraphs>
  <ScaleCrop>false</ScaleCrop>
  <Company/>
  <LinksUpToDate>false</LinksUpToDate>
  <CharactersWithSpaces>1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lory</dc:creator>
  <cp:lastModifiedBy>Ian Franklin</cp:lastModifiedBy>
  <cp:revision>2</cp:revision>
  <cp:lastPrinted>2015-06-09T18:57:00Z</cp:lastPrinted>
  <dcterms:created xsi:type="dcterms:W3CDTF">2020-01-09T19:34:00Z</dcterms:created>
  <dcterms:modified xsi:type="dcterms:W3CDTF">2020-01-09T19:34:00Z</dcterms:modified>
</cp:coreProperties>
</file>